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F83C02" w14:textId="0AC323DF" w:rsidR="005E155C" w:rsidRDefault="009533EF" w:rsidP="00675829">
      <w:pPr>
        <w:spacing w:after="0"/>
        <w:ind w:right="-1243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8240" behindDoc="1" locked="0" layoutInCell="1" allowOverlap="1" wp14:anchorId="33208418" wp14:editId="5F5FB04D">
                <wp:simplePos x="0" y="0"/>
                <wp:positionH relativeFrom="column">
                  <wp:posOffset>-57150</wp:posOffset>
                </wp:positionH>
                <wp:positionV relativeFrom="paragraph">
                  <wp:posOffset>-4568824</wp:posOffset>
                </wp:positionV>
                <wp:extent cx="6543675" cy="12058650"/>
                <wp:effectExtent l="0" t="0" r="28575" b="0"/>
                <wp:wrapNone/>
                <wp:docPr id="438" name="Group 43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543675" cy="12058650"/>
                          <a:chOff x="-1" y="0"/>
                          <a:chExt cx="6845301" cy="11006446"/>
                        </a:xfrm>
                      </wpg:grpSpPr>
                      <wps:wsp>
                        <wps:cNvPr id="99" name="Shape 99"/>
                        <wps:cNvSpPr/>
                        <wps:spPr>
                          <a:xfrm>
                            <a:off x="0" y="0"/>
                            <a:ext cx="6845300" cy="91313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45300" h="9131300">
                                <a:moveTo>
                                  <a:pt x="0" y="9131300"/>
                                </a:moveTo>
                                <a:lnTo>
                                  <a:pt x="6845300" y="9131300"/>
                                </a:lnTo>
                                <a:lnTo>
                                  <a:pt x="684530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12700" cap="flat">
                            <a:miter lim="127000"/>
                          </a:ln>
                        </wps:spPr>
                        <wps:style>
                          <a:lnRef idx="1">
                            <a:srgbClr val="007C9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470" name="Picture 470"/>
                          <pic:cNvPicPr/>
                        </pic:nvPicPr>
                        <pic:blipFill>
                          <a:blip r:embed="rId4"/>
                          <a:stretch>
                            <a:fillRect/>
                          </a:stretch>
                        </pic:blipFill>
                        <pic:spPr>
                          <a:xfrm>
                            <a:off x="-1" y="1500039"/>
                            <a:ext cx="6845301" cy="9506407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471" name="Picture 471"/>
                          <pic:cNvPicPr/>
                        </pic:nvPicPr>
                        <pic:blipFill>
                          <a:blip r:embed="rId5"/>
                          <a:stretch>
                            <a:fillRect/>
                          </a:stretch>
                        </pic:blipFill>
                        <pic:spPr>
                          <a:xfrm>
                            <a:off x="2122852" y="6298311"/>
                            <a:ext cx="2462784" cy="97536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883141A" id="Group 438" o:spid="_x0000_s1026" style="position:absolute;margin-left:-4.5pt;margin-top:-359.75pt;width:515.25pt;height:949.5pt;z-index:-251658240;mso-width-relative:margin;mso-height-relative:margin" coordorigin="" coordsize="68453,11006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">
                <v:shape id="Shape 99" o:spid="_x0000_s1027" style="position:absolute;width:68453;height:91313;visibility:visible;mso-wrap-style:square;v-text-anchor:top" coordsize="6845300,91313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" path="m,9131300r6845300,l6845300,,,,,9131300xe" filled="f" strokecolor="#007c90" strokeweight="1pt">
                  <v:stroke miterlimit="83231f" joinstyle="miter"/>
                  <v:path arrowok="t" textboxrect="0,0,6845300,9131300"/>
                </v:shape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470" o:spid="_x0000_s1028" type="#_x0000_t75" style="position:absolute;top:15000;width:68453;height:9506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">
                  <v:imagedata r:id="rId6" o:title=""/>
                </v:shape>
                <v:shape id="Picture 471" o:spid="_x0000_s1029" type="#_x0000_t75" style="position:absolute;left:21228;top:62983;width:24628;height:975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">
                  <v:imagedata r:id="rId7" o:title=""/>
                </v:shape>
              </v:group>
            </w:pict>
          </mc:Fallback>
        </mc:AlternateContent>
      </w:r>
    </w:p>
    <w:p w14:paraId="6CBA8B18" w14:textId="31DCFC97" w:rsidR="005E155C" w:rsidRDefault="005E155C" w:rsidP="00675829">
      <w:pPr>
        <w:spacing w:after="0"/>
        <w:ind w:right="-1243"/>
      </w:pPr>
    </w:p>
    <w:p w14:paraId="30CF8213" w14:textId="2FBFEC5B" w:rsidR="005E155C" w:rsidRDefault="005E155C" w:rsidP="00675829">
      <w:pPr>
        <w:spacing w:after="0"/>
        <w:ind w:right="-1243"/>
      </w:pPr>
    </w:p>
    <w:p w14:paraId="238F4D18" w14:textId="5D3D1107" w:rsidR="00395544" w:rsidRDefault="00395544" w:rsidP="00675829">
      <w:pPr>
        <w:spacing w:after="0"/>
        <w:ind w:right="-1243"/>
      </w:pPr>
    </w:p>
    <w:p w14:paraId="262FF85E" w14:textId="032E767E" w:rsidR="007F089E" w:rsidRDefault="007F089E" w:rsidP="00675829">
      <w:pPr>
        <w:spacing w:after="0"/>
        <w:ind w:right="-1243"/>
      </w:pPr>
    </w:p>
    <w:p w14:paraId="606B2FC3" w14:textId="1E9451C5" w:rsidR="007F089E" w:rsidRDefault="007F089E" w:rsidP="00675829">
      <w:pPr>
        <w:spacing w:after="0"/>
        <w:ind w:right="-1243"/>
      </w:pPr>
    </w:p>
    <w:p w14:paraId="227FCD26" w14:textId="47B52939" w:rsidR="007F089E" w:rsidRDefault="007F089E" w:rsidP="00675829">
      <w:pPr>
        <w:spacing w:after="0"/>
        <w:ind w:right="-1243"/>
      </w:pPr>
    </w:p>
    <w:p w14:paraId="105297E0" w14:textId="49BB9237" w:rsidR="007F089E" w:rsidRDefault="00C500F3" w:rsidP="00675829">
      <w:pPr>
        <w:spacing w:after="0"/>
        <w:ind w:right="-1243"/>
      </w:pPr>
      <w:r>
        <w:t xml:space="preserve">  </w:t>
      </w:r>
    </w:p>
    <w:p w14:paraId="4AC6F29E" w14:textId="77777777" w:rsidR="007F089E" w:rsidRDefault="007F089E" w:rsidP="00675829">
      <w:pPr>
        <w:spacing w:after="0"/>
        <w:ind w:right="-1243"/>
      </w:pPr>
    </w:p>
    <w:p w14:paraId="0B81BD76" w14:textId="471B9997" w:rsidR="007F089E" w:rsidRDefault="007F089E" w:rsidP="00675829">
      <w:pPr>
        <w:spacing w:after="0"/>
        <w:ind w:right="-1243"/>
      </w:pPr>
    </w:p>
    <w:p w14:paraId="4BC2A464" w14:textId="77777777" w:rsidR="007F089E" w:rsidRDefault="007F089E" w:rsidP="00675829">
      <w:pPr>
        <w:spacing w:after="0"/>
        <w:ind w:right="-1243"/>
      </w:pPr>
    </w:p>
    <w:p w14:paraId="21731E71" w14:textId="77777777" w:rsidR="007F089E" w:rsidRDefault="007F089E" w:rsidP="00675829">
      <w:pPr>
        <w:spacing w:after="0"/>
        <w:ind w:right="-1243"/>
      </w:pPr>
    </w:p>
    <w:p w14:paraId="7F2B812F" w14:textId="77777777" w:rsidR="007F089E" w:rsidRDefault="007F089E" w:rsidP="00675829">
      <w:pPr>
        <w:spacing w:after="0"/>
        <w:ind w:right="-1243"/>
      </w:pPr>
    </w:p>
    <w:p w14:paraId="2010ACDB" w14:textId="565DB385" w:rsidR="007F089E" w:rsidRDefault="009533EF" w:rsidP="009533EF">
      <w:pPr>
        <w:tabs>
          <w:tab w:val="left" w:pos="4740"/>
        </w:tabs>
        <w:spacing w:after="0"/>
        <w:ind w:right="-1243"/>
      </w:pPr>
      <w:r>
        <w:tab/>
      </w:r>
    </w:p>
    <w:p w14:paraId="10D7F4DC" w14:textId="7F5CA08F" w:rsidR="007F089E" w:rsidRDefault="007F089E" w:rsidP="00675829">
      <w:pPr>
        <w:spacing w:after="0"/>
        <w:ind w:right="-1243"/>
      </w:pPr>
    </w:p>
    <w:p w14:paraId="79FB08DE" w14:textId="716CC237" w:rsidR="007F089E" w:rsidRDefault="007F089E" w:rsidP="00675829">
      <w:pPr>
        <w:spacing w:after="0"/>
        <w:ind w:right="-1243"/>
      </w:pPr>
    </w:p>
    <w:p w14:paraId="76786DA6" w14:textId="77777777" w:rsidR="00DC5F4B" w:rsidRDefault="00DC5F4B" w:rsidP="00675829">
      <w:pPr>
        <w:spacing w:after="0"/>
        <w:ind w:right="-1243"/>
        <w:rPr>
          <w:rFonts w:ascii="Algerian" w:hAnsi="Algerian"/>
          <w:color w:val="002060"/>
          <w:sz w:val="48"/>
          <w:szCs w:val="48"/>
        </w:rPr>
      </w:pPr>
    </w:p>
    <w:p w14:paraId="548B802E" w14:textId="18349727" w:rsidR="00DC5F4B" w:rsidRDefault="00DC5F4B" w:rsidP="00675829">
      <w:pPr>
        <w:spacing w:after="0"/>
        <w:ind w:right="-1243"/>
        <w:rPr>
          <w:rFonts w:ascii="Algerian" w:hAnsi="Algerian"/>
          <w:color w:val="002060"/>
          <w:sz w:val="48"/>
          <w:szCs w:val="48"/>
        </w:rPr>
      </w:pPr>
      <w:r w:rsidRPr="000251E7">
        <w:rPr>
          <w:rFonts w:ascii="Algerian" w:hAnsi="Algerian"/>
          <w:noProof/>
          <w:color w:val="002060"/>
          <w:sz w:val="48"/>
          <w:szCs w:val="48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37661BD" wp14:editId="477F09B6">
                <wp:simplePos x="0" y="0"/>
                <wp:positionH relativeFrom="column">
                  <wp:posOffset>1581150</wp:posOffset>
                </wp:positionH>
                <wp:positionV relativeFrom="paragraph">
                  <wp:posOffset>187142</wp:posOffset>
                </wp:positionV>
                <wp:extent cx="3371850" cy="1866900"/>
                <wp:effectExtent l="0" t="0" r="19050" b="19050"/>
                <wp:wrapNone/>
                <wp:docPr id="1729056562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371850" cy="18669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303BB79" w14:textId="5F20C218" w:rsidR="00502685" w:rsidRPr="00086AF0" w:rsidRDefault="00502685" w:rsidP="005A53F1">
                            <w:pPr>
                              <w:jc w:val="center"/>
                              <w:rPr>
                                <w:rFonts w:ascii="Georgia" w:hAnsi="Georgia"/>
                                <w:sz w:val="24"/>
                                <w:szCs w:val="24"/>
                              </w:rPr>
                            </w:pPr>
                            <w:r w:rsidRPr="00086AF0">
                              <w:rPr>
                                <w:rFonts w:ascii="Georgia" w:hAnsi="Georgia"/>
                                <w:sz w:val="24"/>
                                <w:szCs w:val="24"/>
                              </w:rPr>
                              <w:t>Roger &amp; Robin Fields Co-</w:t>
                            </w:r>
                            <w:r w:rsidR="00B101D1" w:rsidRPr="00086AF0">
                              <w:rPr>
                                <w:rFonts w:ascii="Georgia" w:hAnsi="Georgia"/>
                                <w:sz w:val="24"/>
                                <w:szCs w:val="24"/>
                              </w:rPr>
                              <w:t>founders</w:t>
                            </w:r>
                          </w:p>
                          <w:p w14:paraId="7977E8BE" w14:textId="137B4859" w:rsidR="00B101D1" w:rsidRDefault="00B101D1" w:rsidP="00502685">
                            <w:pPr>
                              <w:jc w:val="center"/>
                              <w:rPr>
                                <w:rFonts w:ascii="Georgia" w:hAnsi="Georgia"/>
                                <w:sz w:val="24"/>
                                <w:szCs w:val="24"/>
                              </w:rPr>
                            </w:pPr>
                            <w:r w:rsidRPr="00086AF0">
                              <w:rPr>
                                <w:rFonts w:ascii="Georgia" w:hAnsi="Georgia"/>
                                <w:sz w:val="24"/>
                                <w:szCs w:val="24"/>
                              </w:rPr>
                              <w:t>3462 Lonesome Pine Road, Whitakers, NC</w:t>
                            </w:r>
                          </w:p>
                          <w:p w14:paraId="1F7B8033" w14:textId="21CBC098" w:rsidR="009D2C19" w:rsidRDefault="009D2C19" w:rsidP="00502685">
                            <w:pPr>
                              <w:jc w:val="center"/>
                              <w:rPr>
                                <w:rFonts w:ascii="Georgia" w:hAnsi="Georgia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Georgia" w:hAnsi="Georgia"/>
                                <w:sz w:val="24"/>
                                <w:szCs w:val="24"/>
                              </w:rPr>
                              <w:t>Whitakers, NC</w:t>
                            </w:r>
                            <w:r w:rsidR="000251E7">
                              <w:rPr>
                                <w:rFonts w:ascii="Georgia" w:hAnsi="Georgia"/>
                                <w:sz w:val="24"/>
                                <w:szCs w:val="24"/>
                              </w:rPr>
                              <w:t xml:space="preserve"> 27891</w:t>
                            </w:r>
                          </w:p>
                          <w:p w14:paraId="260AA6B8" w14:textId="1E35C9C4" w:rsidR="00D0490B" w:rsidRPr="00086AF0" w:rsidRDefault="00D0490B" w:rsidP="00502685">
                            <w:pPr>
                              <w:jc w:val="center"/>
                              <w:rPr>
                                <w:rFonts w:ascii="Georgia" w:hAnsi="Georgia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Georgia" w:hAnsi="Georgia"/>
                                <w:sz w:val="24"/>
                                <w:szCs w:val="24"/>
                              </w:rPr>
                              <w:t xml:space="preserve">Office: </w:t>
                            </w:r>
                            <w:r w:rsidR="009D2C19">
                              <w:rPr>
                                <w:rFonts w:ascii="Georgia" w:hAnsi="Georgia"/>
                                <w:sz w:val="24"/>
                                <w:szCs w:val="24"/>
                              </w:rPr>
                              <w:t>252-469-6629</w:t>
                            </w:r>
                          </w:p>
                          <w:p w14:paraId="49F8C023" w14:textId="48280BBE" w:rsidR="00D970B8" w:rsidRPr="00086AF0" w:rsidRDefault="005254C8" w:rsidP="00502685">
                            <w:pPr>
                              <w:jc w:val="center"/>
                              <w:rPr>
                                <w:rFonts w:ascii="Georgia" w:hAnsi="Georgia"/>
                                <w:sz w:val="24"/>
                                <w:szCs w:val="24"/>
                              </w:rPr>
                            </w:pPr>
                            <w:r>
                              <w:t xml:space="preserve">Website: </w:t>
                            </w:r>
                            <w:hyperlink r:id="rId8" w:history="1">
                              <w:r w:rsidRPr="00F16EFC">
                                <w:rPr>
                                  <w:rStyle w:val="Hyperlink"/>
                                  <w:rFonts w:ascii="Georgia" w:hAnsi="Georgia"/>
                                  <w:sz w:val="24"/>
                                  <w:szCs w:val="24"/>
                                </w:rPr>
                                <w:t>www.thefieldsinharvest.com</w:t>
                              </w:r>
                            </w:hyperlink>
                          </w:p>
                          <w:p w14:paraId="369ACCEF" w14:textId="77AF0087" w:rsidR="00D970B8" w:rsidRPr="00086AF0" w:rsidRDefault="00601159" w:rsidP="00502685">
                            <w:pPr>
                              <w:jc w:val="center"/>
                              <w:rPr>
                                <w:rFonts w:ascii="Georgia" w:hAnsi="Georgia"/>
                                <w:sz w:val="24"/>
                                <w:szCs w:val="24"/>
                              </w:rPr>
                            </w:pPr>
                            <w:r w:rsidRPr="00086AF0">
                              <w:rPr>
                                <w:rFonts w:ascii="Georgia" w:hAnsi="Georgia"/>
                                <w:sz w:val="24"/>
                                <w:szCs w:val="24"/>
                              </w:rPr>
                              <w:t xml:space="preserve">Email: </w:t>
                            </w:r>
                            <w:hyperlink r:id="rId9" w:history="1">
                              <w:r w:rsidRPr="00086AF0">
                                <w:rPr>
                                  <w:rStyle w:val="Hyperlink"/>
                                  <w:rFonts w:ascii="Georgia" w:hAnsi="Georgia"/>
                                  <w:sz w:val="24"/>
                                  <w:szCs w:val="24"/>
                                </w:rPr>
                                <w:t>fields2harvest@gmail.com</w:t>
                              </w:r>
                            </w:hyperlink>
                          </w:p>
                          <w:p w14:paraId="5DF91CA4" w14:textId="77777777" w:rsidR="00601159" w:rsidRDefault="00601159" w:rsidP="00502685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37661BD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124.5pt;margin-top:14.75pt;width:265.5pt;height:147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" fillcolor="white [3201]" strokeweight=".5pt">
                <v:textbox>
                  <w:txbxContent>
                    <w:p w14:paraId="4303BB79" w14:textId="5F20C218" w:rsidR="00502685" w:rsidRPr="00086AF0" w:rsidRDefault="00502685" w:rsidP="005A53F1">
                      <w:pPr>
                        <w:jc w:val="center"/>
                        <w:rPr>
                          <w:rFonts w:ascii="Georgia" w:hAnsi="Georgia"/>
                          <w:sz w:val="24"/>
                          <w:szCs w:val="24"/>
                        </w:rPr>
                      </w:pPr>
                      <w:r w:rsidRPr="00086AF0">
                        <w:rPr>
                          <w:rFonts w:ascii="Georgia" w:hAnsi="Georgia"/>
                          <w:sz w:val="24"/>
                          <w:szCs w:val="24"/>
                        </w:rPr>
                        <w:t>Roger &amp; Robin Fields Co-</w:t>
                      </w:r>
                      <w:r w:rsidR="00B101D1" w:rsidRPr="00086AF0">
                        <w:rPr>
                          <w:rFonts w:ascii="Georgia" w:hAnsi="Georgia"/>
                          <w:sz w:val="24"/>
                          <w:szCs w:val="24"/>
                        </w:rPr>
                        <w:t>founders</w:t>
                      </w:r>
                    </w:p>
                    <w:p w14:paraId="7977E8BE" w14:textId="137B4859" w:rsidR="00B101D1" w:rsidRDefault="00B101D1" w:rsidP="00502685">
                      <w:pPr>
                        <w:jc w:val="center"/>
                        <w:rPr>
                          <w:rFonts w:ascii="Georgia" w:hAnsi="Georgia"/>
                          <w:sz w:val="24"/>
                          <w:szCs w:val="24"/>
                        </w:rPr>
                      </w:pPr>
                      <w:r w:rsidRPr="00086AF0">
                        <w:rPr>
                          <w:rFonts w:ascii="Georgia" w:hAnsi="Georgia"/>
                          <w:sz w:val="24"/>
                          <w:szCs w:val="24"/>
                        </w:rPr>
                        <w:t>3462 Lonesome Pine Road, Whitakers, NC</w:t>
                      </w:r>
                    </w:p>
                    <w:p w14:paraId="1F7B8033" w14:textId="21CBC098" w:rsidR="009D2C19" w:rsidRDefault="009D2C19" w:rsidP="00502685">
                      <w:pPr>
                        <w:jc w:val="center"/>
                        <w:rPr>
                          <w:rFonts w:ascii="Georgia" w:hAnsi="Georgia"/>
                          <w:sz w:val="24"/>
                          <w:szCs w:val="24"/>
                        </w:rPr>
                      </w:pPr>
                      <w:r>
                        <w:rPr>
                          <w:rFonts w:ascii="Georgia" w:hAnsi="Georgia"/>
                          <w:sz w:val="24"/>
                          <w:szCs w:val="24"/>
                        </w:rPr>
                        <w:t>Whitakers, NC</w:t>
                      </w:r>
                      <w:r w:rsidR="000251E7">
                        <w:rPr>
                          <w:rFonts w:ascii="Georgia" w:hAnsi="Georgia"/>
                          <w:sz w:val="24"/>
                          <w:szCs w:val="24"/>
                        </w:rPr>
                        <w:t xml:space="preserve"> 27891</w:t>
                      </w:r>
                    </w:p>
                    <w:p w14:paraId="260AA6B8" w14:textId="1E35C9C4" w:rsidR="00D0490B" w:rsidRPr="00086AF0" w:rsidRDefault="00D0490B" w:rsidP="00502685">
                      <w:pPr>
                        <w:jc w:val="center"/>
                        <w:rPr>
                          <w:rFonts w:ascii="Georgia" w:hAnsi="Georgia"/>
                          <w:sz w:val="24"/>
                          <w:szCs w:val="24"/>
                        </w:rPr>
                      </w:pPr>
                      <w:r>
                        <w:rPr>
                          <w:rFonts w:ascii="Georgia" w:hAnsi="Georgia"/>
                          <w:sz w:val="24"/>
                          <w:szCs w:val="24"/>
                        </w:rPr>
                        <w:t xml:space="preserve">Office: </w:t>
                      </w:r>
                      <w:r w:rsidR="009D2C19">
                        <w:rPr>
                          <w:rFonts w:ascii="Georgia" w:hAnsi="Georgia"/>
                          <w:sz w:val="24"/>
                          <w:szCs w:val="24"/>
                        </w:rPr>
                        <w:t>252-469-6629</w:t>
                      </w:r>
                    </w:p>
                    <w:p w14:paraId="49F8C023" w14:textId="48280BBE" w:rsidR="00D970B8" w:rsidRPr="00086AF0" w:rsidRDefault="005254C8" w:rsidP="00502685">
                      <w:pPr>
                        <w:jc w:val="center"/>
                        <w:rPr>
                          <w:rFonts w:ascii="Georgia" w:hAnsi="Georgia"/>
                          <w:sz w:val="24"/>
                          <w:szCs w:val="24"/>
                        </w:rPr>
                      </w:pPr>
                      <w:r>
                        <w:t xml:space="preserve">Website: </w:t>
                      </w:r>
                      <w:hyperlink r:id="rId10" w:history="1">
                        <w:r w:rsidRPr="00F16EFC">
                          <w:rPr>
                            <w:rStyle w:val="Hyperlink"/>
                            <w:rFonts w:ascii="Georgia" w:hAnsi="Georgia"/>
                            <w:sz w:val="24"/>
                            <w:szCs w:val="24"/>
                          </w:rPr>
                          <w:t>www.thefieldsinharvest.com</w:t>
                        </w:r>
                      </w:hyperlink>
                    </w:p>
                    <w:p w14:paraId="369ACCEF" w14:textId="77AF0087" w:rsidR="00D970B8" w:rsidRPr="00086AF0" w:rsidRDefault="00601159" w:rsidP="00502685">
                      <w:pPr>
                        <w:jc w:val="center"/>
                        <w:rPr>
                          <w:rFonts w:ascii="Georgia" w:hAnsi="Georgia"/>
                          <w:sz w:val="24"/>
                          <w:szCs w:val="24"/>
                        </w:rPr>
                      </w:pPr>
                      <w:r w:rsidRPr="00086AF0">
                        <w:rPr>
                          <w:rFonts w:ascii="Georgia" w:hAnsi="Georgia"/>
                          <w:sz w:val="24"/>
                          <w:szCs w:val="24"/>
                        </w:rPr>
                        <w:t xml:space="preserve">Email: </w:t>
                      </w:r>
                      <w:hyperlink r:id="rId11" w:history="1">
                        <w:r w:rsidRPr="00086AF0">
                          <w:rPr>
                            <w:rStyle w:val="Hyperlink"/>
                            <w:rFonts w:ascii="Georgia" w:hAnsi="Georgia"/>
                            <w:sz w:val="24"/>
                            <w:szCs w:val="24"/>
                          </w:rPr>
                          <w:t>fields2harvest@gmail.com</w:t>
                        </w:r>
                      </w:hyperlink>
                    </w:p>
                    <w:p w14:paraId="5DF91CA4" w14:textId="77777777" w:rsidR="00601159" w:rsidRDefault="00601159" w:rsidP="00502685">
                      <w:pPr>
                        <w:jc w:val="center"/>
                      </w:pPr>
                    </w:p>
                  </w:txbxContent>
                </v:textbox>
              </v:shape>
            </w:pict>
          </mc:Fallback>
        </mc:AlternateContent>
      </w:r>
    </w:p>
    <w:p w14:paraId="40B9FFAD" w14:textId="37FC4D97" w:rsidR="00DC5F4B" w:rsidRDefault="00DC5F4B" w:rsidP="00675829">
      <w:pPr>
        <w:spacing w:after="0"/>
        <w:ind w:right="-1243"/>
        <w:rPr>
          <w:rFonts w:ascii="Algerian" w:hAnsi="Algerian"/>
          <w:color w:val="002060"/>
          <w:sz w:val="48"/>
          <w:szCs w:val="48"/>
        </w:rPr>
      </w:pPr>
    </w:p>
    <w:p w14:paraId="1EDCB6AA" w14:textId="0A6D202B" w:rsidR="007F089E" w:rsidRPr="000251E7" w:rsidRDefault="00C500F3" w:rsidP="00675829">
      <w:pPr>
        <w:spacing w:after="0"/>
        <w:ind w:right="-1243"/>
        <w:rPr>
          <w:rFonts w:ascii="Algerian" w:hAnsi="Algerian"/>
          <w:color w:val="002060"/>
          <w:sz w:val="48"/>
          <w:szCs w:val="48"/>
        </w:rPr>
      </w:pPr>
      <w:r>
        <w:rPr>
          <w:rFonts w:ascii="Algerian" w:hAnsi="Algerian"/>
          <w:color w:val="002060"/>
          <w:sz w:val="48"/>
          <w:szCs w:val="48"/>
        </w:rPr>
        <w:t xml:space="preserve">      </w:t>
      </w:r>
      <w:r w:rsidR="00331FCB" w:rsidRPr="000251E7">
        <w:rPr>
          <w:rFonts w:ascii="Algerian" w:hAnsi="Algerian"/>
          <w:color w:val="002060"/>
          <w:sz w:val="48"/>
          <w:szCs w:val="48"/>
        </w:rPr>
        <w:t>50.00</w:t>
      </w:r>
    </w:p>
    <w:sectPr w:rsidR="007F089E" w:rsidRPr="000251E7" w:rsidSect="009F68D5">
      <w:pgSz w:w="12240" w:h="15840"/>
      <w:pgMar w:top="1440" w:right="1080" w:bottom="1440" w:left="1080" w:header="720" w:footer="720" w:gutter="0"/>
      <w:cols w:space="720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lgerian">
    <w:panose1 w:val="04020705040A02060702"/>
    <w:charset w:val="00"/>
    <w:family w:val="decorative"/>
    <w:pitch w:val="variable"/>
    <w:sig w:usb0="00000003" w:usb1="00000000" w:usb2="00000000" w:usb3="00000000" w:csb0="0000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EwM7I0tjSyMLQwMrNQ0lEKTi0uzszPAykwqwUAk/7NXywAAAA="/>
  </w:docVars>
  <w:rsids>
    <w:rsidRoot w:val="00395544"/>
    <w:rsid w:val="000251E7"/>
    <w:rsid w:val="000348CF"/>
    <w:rsid w:val="000778E9"/>
    <w:rsid w:val="00086AF0"/>
    <w:rsid w:val="000A11E1"/>
    <w:rsid w:val="000A490B"/>
    <w:rsid w:val="000C544C"/>
    <w:rsid w:val="000E5ADF"/>
    <w:rsid w:val="001C1612"/>
    <w:rsid w:val="001F13FD"/>
    <w:rsid w:val="0031635A"/>
    <w:rsid w:val="00331FCB"/>
    <w:rsid w:val="0039336F"/>
    <w:rsid w:val="00395544"/>
    <w:rsid w:val="003A6868"/>
    <w:rsid w:val="003F46DF"/>
    <w:rsid w:val="004F21B0"/>
    <w:rsid w:val="00502685"/>
    <w:rsid w:val="005254C8"/>
    <w:rsid w:val="00545D44"/>
    <w:rsid w:val="005A53F1"/>
    <w:rsid w:val="005E155C"/>
    <w:rsid w:val="00601159"/>
    <w:rsid w:val="0061569B"/>
    <w:rsid w:val="006419F0"/>
    <w:rsid w:val="00644F40"/>
    <w:rsid w:val="006623BB"/>
    <w:rsid w:val="00675829"/>
    <w:rsid w:val="0069328A"/>
    <w:rsid w:val="006A58AA"/>
    <w:rsid w:val="006B2483"/>
    <w:rsid w:val="006D4E3B"/>
    <w:rsid w:val="00787460"/>
    <w:rsid w:val="007D7B2B"/>
    <w:rsid w:val="007F089E"/>
    <w:rsid w:val="008159E7"/>
    <w:rsid w:val="0081607E"/>
    <w:rsid w:val="00835007"/>
    <w:rsid w:val="00845AEC"/>
    <w:rsid w:val="00850AD1"/>
    <w:rsid w:val="00852910"/>
    <w:rsid w:val="00872B73"/>
    <w:rsid w:val="008A106B"/>
    <w:rsid w:val="008D1C0E"/>
    <w:rsid w:val="008E2488"/>
    <w:rsid w:val="009072EF"/>
    <w:rsid w:val="0093616E"/>
    <w:rsid w:val="009533EF"/>
    <w:rsid w:val="009B6D2A"/>
    <w:rsid w:val="009D2C19"/>
    <w:rsid w:val="009F68D5"/>
    <w:rsid w:val="00A07CA0"/>
    <w:rsid w:val="00A53CD6"/>
    <w:rsid w:val="00A54B3E"/>
    <w:rsid w:val="00A620A8"/>
    <w:rsid w:val="00A85EA0"/>
    <w:rsid w:val="00B101D1"/>
    <w:rsid w:val="00B76B5A"/>
    <w:rsid w:val="00BA5B22"/>
    <w:rsid w:val="00BC429D"/>
    <w:rsid w:val="00C47F87"/>
    <w:rsid w:val="00C500F3"/>
    <w:rsid w:val="00D0490B"/>
    <w:rsid w:val="00D970B8"/>
    <w:rsid w:val="00DC5F4B"/>
    <w:rsid w:val="00DD2A10"/>
    <w:rsid w:val="00DE78D9"/>
    <w:rsid w:val="00E9669C"/>
    <w:rsid w:val="00F64BF8"/>
    <w:rsid w:val="00F972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6783BC"/>
  <w15:docId w15:val="{39BC2AD1-46D1-41AC-B826-EB52112AA3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970B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970B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thefieldsinharvest.com" TargetMode="Externa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hyperlink" Target="mailto:fields2harvest@gmail.com" TargetMode="External"/><Relationship Id="rId5" Type="http://schemas.openxmlformats.org/officeDocument/2006/relationships/image" Target="media/image2.png"/><Relationship Id="rId10" Type="http://schemas.openxmlformats.org/officeDocument/2006/relationships/hyperlink" Target="http://www.thefieldsinharvest.com" TargetMode="External"/><Relationship Id="rId4" Type="http://schemas.openxmlformats.org/officeDocument/2006/relationships/image" Target="media/image1.png"/><Relationship Id="rId9" Type="http://schemas.openxmlformats.org/officeDocument/2006/relationships/hyperlink" Target="mailto:fields2harvest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</TotalTime>
  <Pages>1</Pages>
  <Words>5</Words>
  <Characters>3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yout 1</vt:lpstr>
    </vt:vector>
  </TitlesOfParts>
  <Company/>
  <LinksUpToDate>false</LinksUpToDate>
  <CharactersWithSpaces>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yout 1</dc:title>
  <dc:subject/>
  <dc:creator>Robin Fields</dc:creator>
  <cp:keywords/>
  <cp:lastModifiedBy>Robin Fields</cp:lastModifiedBy>
  <cp:revision>61</cp:revision>
  <cp:lastPrinted>2023-08-19T14:27:00Z</cp:lastPrinted>
  <dcterms:created xsi:type="dcterms:W3CDTF">2023-08-19T14:27:00Z</dcterms:created>
  <dcterms:modified xsi:type="dcterms:W3CDTF">2023-09-19T19:58:00Z</dcterms:modified>
</cp:coreProperties>
</file>